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32.png" ContentType="image/png"/>
  <Override PartName="/word/media/rId20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easurement-tools"/>
    <w:p>
      <w:pPr>
        <w:pStyle w:val="Heading2"/>
      </w:pPr>
      <w:r>
        <w:t xml:space="preserve">Measurement Tools</w:t>
      </w:r>
    </w:p>
    <w:p>
      <w:pPr>
        <w:pStyle w:val="FirstParagraph"/>
      </w:pPr>
      <w:r>
        <w:t xml:space="preserve">The measurement tools will enable you to quickly measure distances, angles and areas on your plan. Measurements are precise, zoom-independent and can be saved as marker objects.</w:t>
      </w:r>
    </w:p>
    <w:p>
      <w:pPr>
        <w:pStyle w:val="BodyText"/>
      </w:pPr>
      <w:r>
        <w:drawing>
          <wp:inline>
            <wp:extent cx="5334000" cy="14251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Measurement_tools_butt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ick on to the measurement tools button to bring up the toolbar - there are 6 different measurement tools to work with as well as appropriate measurement units to apply.</w:t>
      </w:r>
    </w:p>
    <w:p>
      <w:pPr>
        <w:pStyle w:val="BodyText"/>
      </w:pPr>
      <w:r>
        <w:t xml:space="preserve">Each measurement tool just requires a click and then another click at desired point/s to find the measurement between different poi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91"/>
        <w:gridCol w:w="282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easurement 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07343" cy="856648"/>
                  <wp:effectExtent b="0" l="0" r="0" t="0"/>
                  <wp:docPr descr="Two_Points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Two_Points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856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distance between 2 poi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07343" cy="856648"/>
                  <wp:effectExtent b="0" l="0" r="0" t="0"/>
                  <wp:docPr descr="Along_Path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assets/Along_Path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856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distance along a pa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07343" cy="856648"/>
                  <wp:effectExtent b="0" l="0" r="0" t="0"/>
                  <wp:docPr descr="Rectangular_Area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assets/Rectangular_Are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856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a rectangular are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07343" cy="856648"/>
                  <wp:effectExtent b="0" l="0" r="0" t="0"/>
                  <wp:docPr descr="Elliptical_Area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assets/Elliptical_Are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856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circular/elliptical are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07343" cy="856648"/>
                  <wp:effectExtent b="0" l="0" r="0" t="0"/>
                  <wp:docPr descr="Any_Area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assets/Any_Area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856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any are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3407343" cy="856648"/>
                  <wp:effectExtent b="0" l="0" r="0" t="0"/>
                  <wp:docPr descr="Angle_Between_Two_Lines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assets/Angle_Between_Two_Lines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8566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 angle between two lines</w:t>
            </w:r>
          </w:p>
        </w:tc>
      </w:tr>
    </w:tbl>
    <w:p>
      <w:pPr>
        <w:pStyle w:val="CaptionedFigure"/>
      </w:pPr>
      <w:r>
        <w:drawing>
          <wp:inline>
            <wp:extent cx="5334000" cy="4520965"/>
            <wp:effectExtent b="0" l="0" r="0" t="0"/>
            <wp:docPr descr="Distance_along_a_path_measurement" title="" id="42" name="Picture"/>
            <a:graphic>
              <a:graphicData uri="http://schemas.openxmlformats.org/drawingml/2006/picture">
                <pic:pic>
                  <pic:nvPicPr>
                    <pic:cNvPr descr="./assets/Distance_along_a_path_measuremen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ance_along_a_path_measureme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3Z</dcterms:created>
  <dcterms:modified xsi:type="dcterms:W3CDTF">2024-04-03T08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